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ередерея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r w:rsidRPr="006A4C99">
              <w:rPr>
                <w:sz w:val="28"/>
                <w:szCs w:val="28"/>
              </w:rPr>
              <w:t>Ладогубець</w:t>
            </w:r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>при мінімізації функції Розенброка  в залежності від:</w:t>
      </w:r>
    </w:p>
    <w:p w14:paraId="655938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</w:p>
    <w:p w14:paraId="2ACB9A8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</w:p>
    <w:p w14:paraId="5FF380D5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пособу обчислення кроку : постійний, оптимальний</w:t>
      </w:r>
      <w:r>
        <w:rPr>
          <w:sz w:val="28"/>
          <w:szCs w:val="28"/>
          <w:lang w:val="ru-RU"/>
        </w:rPr>
        <w:t>.</w:t>
      </w:r>
    </w:p>
    <w:p w14:paraId="1BA265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</w:p>
    <w:p w14:paraId="400ECFEC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</w:p>
    <w:p w14:paraId="134B7345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>в алгоритмі Свена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r>
        <w:rPr>
          <w:sz w:val="28"/>
          <w:szCs w:val="28"/>
          <w:lang w:val="ru-RU"/>
        </w:rPr>
        <w:t>модифікацій (методи Бута, Люстерніка, важкої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</m:t>
          </m:r>
          <m:r>
            <w:rPr>
              <w:rFonts w:ascii="Cambria Math" w:hAnsi="Cambria Math"/>
              <w:noProof/>
              <w:sz w:val="28"/>
              <w:szCs w:val="28"/>
            </w:rPr>
            <m:t>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435DA4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bookmarkStart w:id="0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0"/>
    </w:p>
    <w:p w14:paraId="0D6D748B" w14:textId="77777777" w:rsidR="00FD4031" w:rsidRDefault="00FD4031" w:rsidP="00FD4031">
      <w:pPr>
        <w:spacing w:after="160" w:line="259" w:lineRule="auto"/>
        <w:ind w:firstLine="709"/>
        <w:jc w:val="center"/>
        <w:rPr>
          <w:color w:val="000000" w:themeColor="text1"/>
          <w:sz w:val="28"/>
          <w:szCs w:val="28"/>
        </w:rPr>
      </w:pPr>
    </w:p>
    <w:p w14:paraId="3B1CB57D" w14:textId="77777777" w:rsidR="00FD4031" w:rsidRDefault="00FD4031" w:rsidP="00FD4031">
      <w:pPr>
        <w:spacing w:after="160" w:line="259" w:lineRule="auto"/>
        <w:ind w:firstLine="709"/>
        <w:rPr>
          <w:color w:val="000000" w:themeColor="text1"/>
          <w:sz w:val="28"/>
          <w:szCs w:val="28"/>
        </w:rPr>
      </w:pPr>
    </w:p>
    <w:p w14:paraId="576B50B4" w14:textId="77777777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1" w:name="_Toc133840435"/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1"/>
    </w:p>
    <w:p w14:paraId="53B68130" w14:textId="77777777" w:rsidR="005A198F" w:rsidRDefault="005A198F"/>
    <w:sectPr w:rsidR="005A198F" w:rsidSect="00ED77FE">
      <w:headerReference w:type="default" r:id="rId7"/>
      <w:headerReference w:type="first" r:id="rId8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F227D" w14:textId="77777777" w:rsidR="00E82133" w:rsidRDefault="00E82133">
      <w:r>
        <w:separator/>
      </w:r>
    </w:p>
  </w:endnote>
  <w:endnote w:type="continuationSeparator" w:id="0">
    <w:p w14:paraId="7B834A84" w14:textId="77777777" w:rsidR="00E82133" w:rsidRDefault="00E82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2A013" w14:textId="77777777" w:rsidR="00E82133" w:rsidRDefault="00E82133">
      <w:r>
        <w:separator/>
      </w:r>
    </w:p>
  </w:footnote>
  <w:footnote w:type="continuationSeparator" w:id="0">
    <w:p w14:paraId="53F33039" w14:textId="77777777" w:rsidR="00E82133" w:rsidRDefault="00E821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rAUAOzUxUCwAAAA="/>
  </w:docVars>
  <w:rsids>
    <w:rsidRoot w:val="0086237A"/>
    <w:rsid w:val="00435DA4"/>
    <w:rsid w:val="005A198F"/>
    <w:rsid w:val="0086237A"/>
    <w:rsid w:val="00DD34B1"/>
    <w:rsid w:val="00E82133"/>
    <w:rsid w:val="00FB6CBE"/>
    <w:rsid w:val="00FD4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0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773</Words>
  <Characters>1012</Characters>
  <Application>Microsoft Office Word</Application>
  <DocSecurity>0</DocSecurity>
  <Lines>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4</cp:revision>
  <dcterms:created xsi:type="dcterms:W3CDTF">2023-05-01T15:14:00Z</dcterms:created>
  <dcterms:modified xsi:type="dcterms:W3CDTF">2023-05-01T15:25:00Z</dcterms:modified>
</cp:coreProperties>
</file>